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756423189acad28294dbd3d202c1d0286dd716f"/>
    <w:p>
      <w:pPr>
        <w:pStyle w:val="Heading1"/>
      </w:pPr>
      <w:r>
        <w:t xml:space="preserve">Cover Letter for Plumber Position in Qatar Doha</w:t>
      </w:r>
    </w:p>
    <w:p>
      <w:pPr>
        <w:pStyle w:val="FirstParagraph"/>
      </w:pPr>
      <w:r>
        <w:t xml:space="preserve">Dear Hiring Manager,</w:t>
      </w:r>
    </w:p>
    <w:p>
      <w:pPr>
        <w:pStyle w:val="BodyText"/>
      </w:pPr>
      <w:r>
        <w:t xml:space="preserve">I am writing to express my interest in the Plumber position at your organization in Qatar Doha. As a dedicated and skilled professional with over [X years] of experience in plumbing, I am excited about the opportunity to contribute my expertise to the dynamic infrastructure and construction projects flourishing in Doha. This Cover Letter outlines my qualifications, passion for plumbing, and commitment to delivering exceptional work that aligns with the high standards expected in Qatar’s rapidly evolving urban landscape.</w:t>
      </w:r>
    </w:p>
    <w:bookmarkStart w:id="20" w:name="Xf24687b7a6d1703ab225fdb0ced2051dc4e0de7"/>
    <w:p>
      <w:pPr>
        <w:pStyle w:val="Heading2"/>
      </w:pPr>
      <w:r>
        <w:t xml:space="preserve">Why Qatar Doha? A Perfect Match for My Expertise</w:t>
      </w:r>
    </w:p>
    <w:p>
      <w:pPr>
        <w:pStyle w:val="FirstParagraph"/>
      </w:pPr>
      <w:r>
        <w:t xml:space="preserve">Qatar Doha has always been a hub of innovation and progress, from its iconic skyscrapers to its state-of-the-art residential complexes. As a Plumber, I understand the critical role that skilled professionals play in ensuring the efficiency and sustainability of water systems, HVAC installations, and waste management solutions. The city’s emphasis on modernization and infrastructure development presents an ideal environment for someone like me to leverage my technical skills while contributing to projects that shape the future of this vibrant region.</w:t>
      </w:r>
    </w:p>
    <w:p>
      <w:pPr>
        <w:pStyle w:val="BodyText"/>
      </w:pPr>
      <w:r>
        <w:t xml:space="preserve">My background as a Plumber has equipped me with the ability to handle both residential and commercial plumbing systems, including pipe installation, repair of leaks, maintenance of drainage systems, and troubleshooting complex issues. I take pride in my attention to detail and ability to work under pressure while maintaining the highest standards of safety and quality. Whether it’s addressing a minor leak or overhauling an entire building’s plumbing network, I approach every task with professionalism and a commitment to excellence.</w:t>
      </w:r>
    </w:p>
    <w:bookmarkEnd w:id="20"/>
    <w:bookmarkStart w:id="21" w:name="X820967847640df3c0d33599fbe4dd66205affec"/>
    <w:p>
      <w:pPr>
        <w:pStyle w:val="Heading2"/>
      </w:pPr>
      <w:r>
        <w:t xml:space="preserve">Professional Qualifications and Experience</w:t>
      </w:r>
    </w:p>
    <w:p>
      <w:pPr>
        <w:pStyle w:val="FirstParagraph"/>
      </w:pPr>
      <w:r>
        <w:t xml:space="preserve">With [X years] of hands-on experience in the plumbing industry, I have developed a comprehensive understanding of both traditional and modern techniques. My work has spanned across diverse projects, including residential homes, commercial buildings, and industrial facilities. I am proficient in reading blueprints, interpreting technical specifications, and using advanced tools such as pipe cutters, wrenches, and pressure testing equipment. Additionally, I have completed certifications in [mention relevant certifications like OSHA training or local Qatari plumbing standards], ensuring that my practices adhere to the latest industry regulations.</w:t>
      </w:r>
    </w:p>
    <w:p>
      <w:pPr>
        <w:pStyle w:val="BodyText"/>
      </w:pPr>
      <w:r>
        <w:t xml:space="preserve">One of my proudest achievements is [insert specific example: e.g., "leading a team to install a water recycling system for a large residential complex, which reduced water consumption by 30%"]. This project not only showcased my technical skills but also highlighted my ability to collaborate with architects, engineers, and other tradespeople to deliver results that meet project deadlines and budget constraints. I thrive in fast-paced environments where adaptability and problem-solving are essential.</w:t>
      </w:r>
    </w:p>
    <w:bookmarkEnd w:id="21"/>
    <w:bookmarkStart w:id="22" w:name="X5e02f8c3bed0b24f00a8fcf223748369f67cbeb"/>
    <w:p>
      <w:pPr>
        <w:pStyle w:val="Heading2"/>
      </w:pPr>
      <w:r>
        <w:t xml:space="preserve">Adapting to Qatar Doha’s Unique Challenges</w:t>
      </w:r>
    </w:p>
    <w:p>
      <w:pPr>
        <w:pStyle w:val="FirstParagraph"/>
      </w:pPr>
      <w:r>
        <w:t xml:space="preserve">Working in Qatar Doha comes with unique challenges, such as extreme weather conditions and the need for sustainable infrastructure solutions. As a Plumber, I am well-versed in designing systems that withstand high temperatures and ensure long-term durability. For instance, I have experience installing insulated piping systems and heat-resistant materials that prevent leaks and inefficiencies in arid climates. My understanding of local building codes and environmental regulations further ensures compliance with the standards set by Qatari authorities.</w:t>
      </w:r>
    </w:p>
    <w:p>
      <w:pPr>
        <w:pStyle w:val="BodyText"/>
      </w:pPr>
      <w:r>
        <w:t xml:space="preserve">Moreover, I am passionate about learning and staying updated on industry advancements. Qatar Doha’s focus on smart cities and green technology has inspired me to explore innovations like low-flow fixtures, solar water heating systems, and wastewater recycling technologies. I believe that integrating such solutions not only enhances efficiency but also supports the country’s vision for sustainable development.</w:t>
      </w:r>
    </w:p>
    <w:bookmarkEnd w:id="22"/>
    <w:bookmarkStart w:id="23" w:name="why-choose-me-as-your-plumber"/>
    <w:p>
      <w:pPr>
        <w:pStyle w:val="Heading2"/>
      </w:pPr>
      <w:r>
        <w:t xml:space="preserve">Why Choose Me as Your Plumber?</w:t>
      </w:r>
    </w:p>
    <w:p>
      <w:pPr>
        <w:pStyle w:val="FirstParagraph"/>
      </w:pPr>
      <w:r>
        <w:t xml:space="preserve">My motivation as a Plumber stems from a deep appreciation for the impact of reliable plumbing systems on daily life. Whether it’s ensuring clean water access for families or preventing costly damage through proactive maintenance, I view my work as a vital service to communities. In Qatar Doha, where construction and urbanization are accelerating at an unprecedented pace, I am eager to contribute my skills to projects that reflect the region’s ambition and growth.</w:t>
      </w:r>
    </w:p>
    <w:p>
      <w:pPr>
        <w:pStyle w:val="BodyText"/>
      </w:pPr>
      <w:r>
        <w:t xml:space="preserve">My strong communication skills allow me to interact effectively with clients, contractors, and team members. I take the time to understand specific requirements and provide tailored solutions. For example, during a recent project in [location], I collaborated with a client to design a customized plumbing layout that maximized space while adhering to safety guidelines. This experience reinforced my belief that successful plumbing work is as much about understanding human needs as it is about technical expertise.</w:t>
      </w:r>
    </w:p>
    <w:bookmarkEnd w:id="23"/>
    <w:bookmarkStart w:id="24" w:name="X9abaaa092404644805d95fea0593bbe351bad48"/>
    <w:p>
      <w:pPr>
        <w:pStyle w:val="Heading2"/>
      </w:pPr>
      <w:r>
        <w:t xml:space="preserve">Commitment to Excellence and Continuous Improvement</w:t>
      </w:r>
    </w:p>
    <w:p>
      <w:pPr>
        <w:pStyle w:val="FirstParagraph"/>
      </w:pPr>
      <w:r>
        <w:t xml:space="preserve">I am committed to continuous learning and professional growth. I regularly attend workshops and training sessions on emerging technologies in the plumbing industry, such as smart leak detection systems and energy-efficient solutions. This dedication ensures that I remain at the forefront of my field, capable of offering innovative solutions to complex challenges.</w:t>
      </w:r>
    </w:p>
    <w:p>
      <w:pPr>
        <w:pStyle w:val="BodyText"/>
      </w:pPr>
      <w:r>
        <w:t xml:space="preserve">In addition to technical skills, I bring a strong work ethic and a team-oriented mindset. I understand that plumbing projects often require coordination with other trades, and I prioritize collaboration to ensure seamless execution. My ability to adapt to changing circumstances and maintain a positive attitude under pressure has earned me the trust of colleagues and clients alike.</w:t>
      </w:r>
    </w:p>
    <w:bookmarkEnd w:id="24"/>
    <w:bookmarkStart w:id="25" w:name="X62427055c5adee96e3db759cb188bec5e49b0bf"/>
    <w:p>
      <w:pPr>
        <w:pStyle w:val="Heading2"/>
      </w:pPr>
      <w:r>
        <w:t xml:space="preserve">Conclusion: A Vision for the Future in Qatar Doha</w:t>
      </w:r>
    </w:p>
    <w:p>
      <w:pPr>
        <w:pStyle w:val="FirstParagraph"/>
      </w:pPr>
      <w:r>
        <w:t xml:space="preserve">In conclusion, I am confident that my experience, skills, and passion for plumbing make me an ideal candidate for the Plumber position in Qatar Doha. I am eager to contribute to your organization’s success while growing professionally in a dynamic environment. The opportunity to work on cutting-edge projects that align with Qatar’s vision of progress is deeply appealing to me.</w:t>
      </w:r>
    </w:p>
    <w:p>
      <w:pPr>
        <w:pStyle w:val="BodyText"/>
      </w:pPr>
      <w:r>
        <w:t xml:space="preserve">Thank you for considering my application. I would welcome the chance to discuss how my background and enthusiasm align with your needs. Please feel free to contact me at [your phone number] or [your email address] at your earliest convenience. I look forward to the possibility of working together and contributing to the continued development of Qatar Doh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Qatar Doha</dc:title>
  <dc:creator/>
  <dc:language>en</dc:language>
  <cp:keywords/>
  <dcterms:created xsi:type="dcterms:W3CDTF">2025-12-10T17:25:26Z</dcterms:created>
  <dcterms:modified xsi:type="dcterms:W3CDTF">2025-12-10T17:25:26Z</dcterms:modified>
</cp:coreProperties>
</file>

<file path=docProps/custom.xml><?xml version="1.0" encoding="utf-8"?>
<Properties xmlns="http://schemas.openxmlformats.org/officeDocument/2006/custom-properties" xmlns:vt="http://schemas.openxmlformats.org/officeDocument/2006/docPropsVTypes"/>
</file>